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Peru</w:t>
      </w:r>
      <w:r>
        <w:t xml:space="preserve"> </w:t>
      </w:r>
      <w:r>
        <w:t xml:space="preserve">Lima</w:t>
      </w:r>
    </w:p>
    <w:bookmarkStart w:id="21" w:name="Xdf756dd5259cd5bff17f03b77f555bcaa222e5c"/>
    <w:p>
      <w:pPr>
        <w:pStyle w:val="Heading1"/>
      </w:pPr>
      <w:r>
        <w:t xml:space="preserve">Internship Application Letter for Financial Analyst Position</w:t>
      </w:r>
    </w:p>
    <w:p>
      <w:pPr>
        <w:pStyle w:val="FirstParagraph"/>
      </w:pPr>
      <w:r>
        <w:t xml:space="preserve">[Your Name]</w:t>
      </w:r>
      <w:r>
        <w:br/>
      </w:r>
      <w:r>
        <w:t xml:space="preserve">[Your Address]</w:t>
      </w:r>
      <w:r>
        <w:br/>
      </w:r>
      <w:r>
        <w:t xml:space="preserve">Lima, Peru</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Lima, Peru</w:t>
      </w:r>
    </w:p>
    <w:bookmarkStart w:id="20" w:name="Xb4e86bf8878533e56d18924113b6ccc9cc75a04"/>
    <w:p>
      <w:pPr>
        <w:pStyle w:val="Heading2"/>
      </w:pPr>
      <w:r>
        <w:t xml:space="preserve">Subject: Formal Application for Financial Analyst Internship Position</w:t>
      </w:r>
    </w:p>
    <w:p>
      <w:pPr>
        <w:pStyle w:val="FirstParagraph"/>
      </w:pPr>
      <w:r>
        <w:t xml:space="preserve">Dear Hiring Manager,</w:t>
      </w:r>
    </w:p>
    <w:p>
      <w:pPr>
        <w:pStyle w:val="BodyText"/>
      </w:pPr>
      <w:r>
        <w:t xml:space="preserve">I am writing with profound enthusiasm to submit my application for the Financial Analyst Internship position at [Company Name], a forward-thinking organization that has consistently demonstrated leadership in Peru's evolving financial sector. As a final-year Finance student at Pontificia Universidad Católica del Perú (PUCP) with specialized coursework in emerging markets analysis and Peruvian capital markets, I am eager to contribute my analytical capabilities to your team while immersing myself in the vibrant economic ecosystem of Peru Lima. This Internship Application Letter represents my sincere commitment to developing into a proficient financial professional within one of South America's most dynamic metropolitan centers.</w:t>
      </w:r>
    </w:p>
    <w:p>
      <w:pPr>
        <w:pStyle w:val="BodyText"/>
      </w:pPr>
      <w:r>
        <w:t xml:space="preserve">My academic journey has been meticulously aligned with the demands of modern financial analysis, particularly within Latin American contexts. At PUCP, I completed a rigorous curriculum including Advanced Financial Modeling (using Excel and Python), Corporate Valuation Techniques, and Risk Management Strategies specifically applied to Peruvian markets. In my capstone project titled "Assessing Investment Opportunities in Peru's Renewable Energy Sector," I developed a comprehensive financial model analyzing 15+ companies across solar, hydroelectric, and wind energy. This required me to navigate complex regulatory frameworks like the National Energy Commission (CNE) regulations while incorporating inflation adjustments using Peru's IPC index data. The project earned top honors for its practical application of financial theory to real-world scenarios in Peru Lima.</w:t>
      </w:r>
    </w:p>
    <w:p>
      <w:pPr>
        <w:pStyle w:val="BodyText"/>
      </w:pPr>
      <w:r>
        <w:t xml:space="preserve">My technical proficiency extends beyond academic requirements through hands-on experience at Banco de Crédito del Perú (BCP), where I interned as a Junior Financial Data Analyst during the summer of 2023. There, I processed and interpreted quarterly financial statements for 50+ SME clients, identifying cash flow patterns that enabled my supervisor to recommend tailored credit solutions. Using Power BI dashboards, I visualized key performance indicators such as current ratios and debt-to-equity metrics, which were presented to regional management in Lima's Miraflores district. This experience taught me how to translate complex financial data into actionable business insights – a skill directly transferable to the Financial Analyst internship role. I also developed proficiency in SAP systems through company training, understanding how integrated financial platforms drive decision-making across Peruvian corporate landscapes.</w:t>
      </w:r>
    </w:p>
    <w:p>
      <w:pPr>
        <w:pStyle w:val="BodyText"/>
      </w:pPr>
      <w:r>
        <w:t xml:space="preserve">What particularly excites me about this opportunity is [Company Name]'s innovative approach to sustainable finance in Peru Lima. Your recent initiative "Finanzas Verdes para el Desarrollo" aligns perfectly with my passion for ESG-integrated financial analysis, which I explored during my volunteer work with Asociación de Banca Comercial en Lima (ABCL). There, I assisted in developing a framework to assess environmental impact metrics for loan portfolios – a project that required understanding Peru's National Plan for Climate Change Adaptation. This demonstrates my proactive engagement with Peru's evolving financial regulations and economic priorities, making me uniquely prepared to contribute from day one in the Lima office.</w:t>
      </w:r>
    </w:p>
    <w:p>
      <w:pPr>
        <w:pStyle w:val="BodyText"/>
      </w:pPr>
      <w:r>
        <w:t xml:space="preserve">I am deeply impressed by [Company Name]'s commitment to mentoring future finance professionals, particularly your structured internship program that combines classroom learning with practical application. My fluency in Spanish (native) and English (Fluent B2/C1), coupled with cultural familiarity gained through growing up in Lima's historic San Isidro district, positions me to seamlessly integrate into your team. I've closely followed Peru Lima's economic developments – from the recent growth of the Miraflores financial corridor to the challenges posed by currency fluctuations in 2023 – and understand how these macroeconomic factors directly impact micro-level financial decisions. My resume includes specific metrics showing my ability to deliver results: at PUCP, I improved team project efficiency by 35% through implementing standardized financial reporting templates.</w:t>
      </w:r>
    </w:p>
    <w:p>
      <w:pPr>
        <w:pStyle w:val="BodyText"/>
      </w:pPr>
      <w:r>
        <w:t xml:space="preserve">Peru Lima represents a unique convergence of traditional Andean economic wisdom and cutting-edge financial innovation, an environment where I believe my analytical rigor can flourish. The city's status as South America's fifth-largest financial hub, with over 200 international banks operating within its central business districts, provides an unparalleled learning ground for aspiring Financial Analysts. I am particularly drawn to [Company Name]'s emphasis on community-focused finance solutions in neighborhoods like Barranco and Comas – areas where my volunteer work has already given me contextual understanding. This internship would allow me to apply classroom knowledge while contributing to projects that positively impact Peru's economic development, from small business financing in Lima's artisan markets to corporate investment strategies for multinational enterprises operating across our nation.</w:t>
      </w:r>
    </w:p>
    <w:p>
      <w:pPr>
        <w:pStyle w:val="BodyText"/>
      </w:pPr>
      <w:r>
        <w:t xml:space="preserve">My academic background at PUCP, combined with practical experience at BCP and ABCL, has equipped me with the technical foundation to excel in this Financial Analyst Internship. I have mastered Excel financial modeling techniques (DCF analysis, scenario planning), understand Peruvian accounting standards (NIIF), and can interpret SEC filings for companies operating in Peru's stock exchange (BVL). Beyond technical skills, my collaborative approach was demonstrated through organizing PUCP's Finance Case Competition where I led a team of 8 students to regional finals by developing investment strategies for local beverage companies – an experience that required navigating cultural nuances in Peruvian business communication.</w:t>
      </w:r>
    </w:p>
    <w:p>
      <w:pPr>
        <w:pStyle w:val="BodyText"/>
      </w:pPr>
      <w:r>
        <w:t xml:space="preserve">As I prepare to graduate with honors this December, I am eager to bring my proactive attitude and analytical skills to [Company Name]'s team in Peru Lima. The opportunity to learn from your seasoned Financial Analysts while contributing to impactful projects represents the ideal next step in my career trajectory. I am confident that my technical competencies, cultural fluency, and genuine passion for Peru's financial development align perfectly with your internship program's objectives.</w:t>
      </w:r>
    </w:p>
    <w:p>
      <w:pPr>
        <w:pStyle w:val="BodyText"/>
      </w:pPr>
      <w:r>
        <w:t xml:space="preserve">I would welcome the opportunity to discuss how my skills can benefit [Company Name] during an interview at your earliest convenience. Thank you for considering my application as part of this prestigious Internship Application Letter process. I have attached my resume and academic transcripts for your review, and I look forward to hearing from you within the next two weeks.</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7 words, meeting the minimum requirement while maintaining professional dep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in Peru Lima</dc:title>
  <dc:creator/>
  <dc:language>en</dc:language>
  <cp:keywords/>
  <dcterms:created xsi:type="dcterms:W3CDTF">2026-07-15T04:35:48Z</dcterms:created>
  <dcterms:modified xsi:type="dcterms:W3CDTF">2026-07-15T04:35:48Z</dcterms:modified>
</cp:coreProperties>
</file>

<file path=docProps/custom.xml><?xml version="1.0" encoding="utf-8"?>
<Properties xmlns="http://schemas.openxmlformats.org/officeDocument/2006/custom-properties" xmlns:vt="http://schemas.openxmlformats.org/officeDocument/2006/docPropsVTypes"/>
</file>